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F899B" w14:textId="77777777" w:rsidR="00C67A48" w:rsidRPr="00C67A48" w:rsidRDefault="00C67A48" w:rsidP="00C67A48">
      <w:pPr>
        <w:widowControl w:val="0"/>
        <w:autoSpaceDE w:val="0"/>
        <w:autoSpaceDN w:val="0"/>
        <w:spacing w:before="92" w:after="0" w:line="491" w:lineRule="auto"/>
        <w:ind w:left="3153" w:right="416" w:hanging="1981"/>
        <w:jc w:val="center"/>
        <w:outlineLvl w:val="0"/>
        <w:rPr>
          <w:rFonts w:ascii="Times New Roman" w:eastAsia="Times New Roman" w:hAnsi="Times New Roman" w:cs="Times New Roman"/>
          <w:sz w:val="21"/>
          <w:szCs w:val="21"/>
        </w:rPr>
      </w:pPr>
      <w:bookmarkStart w:id="0" w:name="_GoBack"/>
      <w:bookmarkEnd w:id="0"/>
      <w:r w:rsidRPr="00C67A48">
        <w:rPr>
          <w:rFonts w:ascii="Times New Roman" w:eastAsia="Times New Roman" w:hAnsi="Times New Roman" w:cs="Times New Roman"/>
          <w:w w:val="105"/>
          <w:sz w:val="21"/>
          <w:szCs w:val="21"/>
        </w:rPr>
        <w:t>THESIS/DISSERTATION TITLE</w:t>
      </w:r>
    </w:p>
    <w:p w14:paraId="29AEF685" w14:textId="77777777" w:rsidR="00C67A48" w:rsidRPr="00C67A48" w:rsidRDefault="00C67A48" w:rsidP="00C67A48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0"/>
          <w:szCs w:val="19"/>
        </w:rPr>
      </w:pPr>
    </w:p>
    <w:p w14:paraId="383425C8" w14:textId="77777777" w:rsidR="00C67A48" w:rsidRPr="00C67A48" w:rsidRDefault="00C67A48" w:rsidP="00C67A48">
      <w:pPr>
        <w:widowControl w:val="0"/>
        <w:autoSpaceDE w:val="0"/>
        <w:autoSpaceDN w:val="0"/>
        <w:spacing w:after="0" w:line="240" w:lineRule="auto"/>
        <w:ind w:left="436"/>
        <w:rPr>
          <w:rFonts w:ascii="Times New Roman" w:eastAsia="Times New Roman" w:hAnsi="Times New Roman" w:cs="Times New Roman"/>
          <w:sz w:val="21"/>
        </w:rPr>
      </w:pPr>
      <w:r w:rsidRPr="00C67A48">
        <w:rPr>
          <w:rFonts w:ascii="Times New Roman" w:eastAsia="Times New Roman" w:hAnsi="Times New Roman" w:cs="Times New Roman"/>
          <w:w w:val="105"/>
          <w:sz w:val="21"/>
        </w:rPr>
        <w:t xml:space="preserve">Name: </w:t>
      </w:r>
    </w:p>
    <w:p w14:paraId="439A3EDA" w14:textId="77777777" w:rsidR="00C67A48" w:rsidRPr="00C67A48" w:rsidRDefault="00C67A48" w:rsidP="00C67A4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1"/>
          <w:szCs w:val="19"/>
        </w:rPr>
      </w:pPr>
    </w:p>
    <w:p w14:paraId="0F69F8D4" w14:textId="77777777" w:rsidR="00C67A48" w:rsidRPr="00C67A48" w:rsidRDefault="00C67A48" w:rsidP="00C67A48">
      <w:pPr>
        <w:widowControl w:val="0"/>
        <w:autoSpaceDE w:val="0"/>
        <w:autoSpaceDN w:val="0"/>
        <w:spacing w:after="0" w:line="240" w:lineRule="auto"/>
        <w:ind w:left="437"/>
        <w:rPr>
          <w:rFonts w:ascii="Times New Roman" w:eastAsia="Times New Roman" w:hAnsi="Times New Roman" w:cs="Times New Roman"/>
          <w:sz w:val="19"/>
          <w:szCs w:val="19"/>
        </w:rPr>
      </w:pPr>
      <w:r w:rsidRPr="00C67A48">
        <w:rPr>
          <w:rFonts w:ascii="Times New Roman" w:eastAsia="Times New Roman" w:hAnsi="Times New Roman" w:cs="Times New Roman"/>
          <w:w w:val="105"/>
          <w:sz w:val="19"/>
          <w:szCs w:val="19"/>
        </w:rPr>
        <w:t>APPROVED BY:</w:t>
      </w:r>
    </w:p>
    <w:p w14:paraId="6F7BA95D" w14:textId="77777777" w:rsidR="009A3809" w:rsidRDefault="009E1C16" w:rsidP="00C67A48">
      <w:pPr>
        <w:ind w:left="49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61D5882" wp14:editId="5ED959A7">
                <wp:simplePos x="0" y="0"/>
                <wp:positionH relativeFrom="column">
                  <wp:posOffset>2828925</wp:posOffset>
                </wp:positionH>
                <wp:positionV relativeFrom="paragraph">
                  <wp:posOffset>6293485</wp:posOffset>
                </wp:positionV>
                <wp:extent cx="514350" cy="304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A49F89" w14:textId="77777777" w:rsidR="009E1C16" w:rsidRPr="009E1C16" w:rsidRDefault="009E1C16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9E1C1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2.75pt;margin-top:495.55pt;width:40.5pt;height:2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" fillcolor="white [3201]" stroked="f" strokeweight=".5pt">
                <v:textbox>
                  <w:txbxContent>
                    <w:p w:rsidR="009E1C16" w:rsidRPr="009E1C16" w:rsidRDefault="009E1C16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9E1C16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i</w:t>
                      </w:r>
                    </w:p>
                  </w:txbxContent>
                </v:textbox>
              </v:shape>
            </w:pict>
          </mc:Fallback>
        </mc:AlternateContent>
      </w:r>
      <w:r w:rsidR="00FC099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3514132" wp14:editId="6F3EF9B9">
                <wp:simplePos x="0" y="0"/>
                <wp:positionH relativeFrom="column">
                  <wp:posOffset>2105025</wp:posOffset>
                </wp:positionH>
                <wp:positionV relativeFrom="paragraph">
                  <wp:posOffset>3255010</wp:posOffset>
                </wp:positionV>
                <wp:extent cx="2209800" cy="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231F10" id="Straight Connector 1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75pt,256.3pt" to="339.75pt,25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FC099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FF10E3" wp14:editId="1D37B6D9">
                <wp:simplePos x="0" y="0"/>
                <wp:positionH relativeFrom="column">
                  <wp:posOffset>2038350</wp:posOffset>
                </wp:positionH>
                <wp:positionV relativeFrom="paragraph">
                  <wp:posOffset>2969260</wp:posOffset>
                </wp:positionV>
                <wp:extent cx="2428875" cy="1638300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1638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30AE15" w14:textId="77777777" w:rsidR="00C67A48" w:rsidRDefault="00C67A48"/>
                          <w:p w14:paraId="159365CD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me</w:t>
                            </w:r>
                          </w:p>
                          <w:p w14:paraId="52B51AD9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ommittee Member</w:t>
                            </w:r>
                          </w:p>
                          <w:p w14:paraId="08D3EB93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itle</w:t>
                            </w:r>
                          </w:p>
                          <w:p w14:paraId="450119BA" w14:textId="77777777" w:rsidR="00C67A48" w:rsidRP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epartment</w:t>
                            </w:r>
                          </w:p>
                          <w:p w14:paraId="5644DEAB" w14:textId="77777777" w:rsidR="00C67A48" w:rsidRDefault="00C67A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60.5pt;margin-top:233.8pt;width:191.25pt;height:12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" fillcolor="white [3201]" stroked="f" strokeweight=".5pt">
                <v:textbox>
                  <w:txbxContent>
                    <w:p w:rsidR="00C67A48" w:rsidRDefault="00C67A48"/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m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ommittee Member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itle</w:t>
                      </w:r>
                    </w:p>
                    <w:p w:rsidR="00C67A48" w:rsidRP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epartment</w:t>
                      </w:r>
                    </w:p>
                    <w:p w:rsidR="00C67A48" w:rsidRDefault="00C67A48"/>
                  </w:txbxContent>
                </v:textbox>
              </v:shap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D6E6943" wp14:editId="0FC925A8">
                <wp:simplePos x="0" y="0"/>
                <wp:positionH relativeFrom="column">
                  <wp:posOffset>3467100</wp:posOffset>
                </wp:positionH>
                <wp:positionV relativeFrom="paragraph">
                  <wp:posOffset>5026660</wp:posOffset>
                </wp:positionV>
                <wp:extent cx="220980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2D9807" id="Straight Connector 1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3pt,395.8pt" to="447pt,39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B64A51" wp14:editId="164DC651">
                <wp:simplePos x="0" y="0"/>
                <wp:positionH relativeFrom="column">
                  <wp:posOffset>3371850</wp:posOffset>
                </wp:positionH>
                <wp:positionV relativeFrom="paragraph">
                  <wp:posOffset>4750435</wp:posOffset>
                </wp:positionV>
                <wp:extent cx="2914650" cy="149542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650" cy="1495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44E496" w14:textId="77777777" w:rsidR="006825EA" w:rsidRDefault="006825E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1F0247A7" w14:textId="77777777" w:rsidR="006825EA" w:rsidRDefault="006825EA" w:rsidP="006825EA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argaret F. Pinnell, Ph.D.</w:t>
                            </w:r>
                          </w:p>
                          <w:p w14:paraId="3583A07E" w14:textId="77777777" w:rsidR="006825EA" w:rsidRPr="006825EA" w:rsidRDefault="006825E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nterim Dean, School of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265.5pt;margin-top:374.05pt;width:229.5pt;height:117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" fillcolor="white [3201]" stroked="f" strokeweight=".5pt">
                <v:textbox>
                  <w:txbxContent>
                    <w:p w:rsidR="006825EA" w:rsidRDefault="006825E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6825EA" w:rsidRDefault="006825EA" w:rsidP="006825EA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argaret F. Pinnell, Ph.D.</w:t>
                      </w:r>
                    </w:p>
                    <w:p w:rsidR="006825EA" w:rsidRPr="006825EA" w:rsidRDefault="006825E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nterim Dean, School of Engineering</w:t>
                      </w:r>
                    </w:p>
                  </w:txbxContent>
                </v:textbox>
              </v:shap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0BDD071" wp14:editId="4CF24FAC">
                <wp:simplePos x="0" y="0"/>
                <wp:positionH relativeFrom="column">
                  <wp:posOffset>323850</wp:posOffset>
                </wp:positionH>
                <wp:positionV relativeFrom="paragraph">
                  <wp:posOffset>5026660</wp:posOffset>
                </wp:positionV>
                <wp:extent cx="22098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3D2824" id="Straight Connector 14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5pt,395.8pt" to="199.5pt,39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E76469" wp14:editId="7603CB56">
                <wp:simplePos x="0" y="0"/>
                <wp:positionH relativeFrom="column">
                  <wp:posOffset>3562350</wp:posOffset>
                </wp:positionH>
                <wp:positionV relativeFrom="paragraph">
                  <wp:posOffset>1950085</wp:posOffset>
                </wp:positionV>
                <wp:extent cx="220980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BB64D9" id="Straight Connector 1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0.5pt,153.55pt" to="454.5pt,15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9C8F1E" wp14:editId="332B2287">
                <wp:simplePos x="0" y="0"/>
                <wp:positionH relativeFrom="column">
                  <wp:posOffset>3562350</wp:posOffset>
                </wp:positionH>
                <wp:positionV relativeFrom="paragraph">
                  <wp:posOffset>797560</wp:posOffset>
                </wp:positionV>
                <wp:extent cx="220980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F0A692" id="Straight Connector 1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0.5pt,62.8pt" to="454.5pt,6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D86A77" wp14:editId="41790D67">
                <wp:simplePos x="0" y="0"/>
                <wp:positionH relativeFrom="column">
                  <wp:posOffset>342900</wp:posOffset>
                </wp:positionH>
                <wp:positionV relativeFrom="paragraph">
                  <wp:posOffset>1950085</wp:posOffset>
                </wp:positionV>
                <wp:extent cx="22098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AA8F" id="Straight Connector 10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pt,153.55pt" to="201pt,15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040EC5" wp14:editId="22B77A0E">
                <wp:simplePos x="0" y="0"/>
                <wp:positionH relativeFrom="column">
                  <wp:posOffset>342900</wp:posOffset>
                </wp:positionH>
                <wp:positionV relativeFrom="paragraph">
                  <wp:posOffset>797560</wp:posOffset>
                </wp:positionV>
                <wp:extent cx="22098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2F5349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pt,62.8pt" to="201pt,6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iz6zwEAAAMEAAAOAAAAZHJzL2Uyb0RvYy54bWysU01vGyEQvVfqf0Dc611bUZ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6825E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D2206F" wp14:editId="5F3328C0">
                <wp:simplePos x="0" y="0"/>
                <wp:positionH relativeFrom="column">
                  <wp:posOffset>247650</wp:posOffset>
                </wp:positionH>
                <wp:positionV relativeFrom="paragraph">
                  <wp:posOffset>4731385</wp:posOffset>
                </wp:positionV>
                <wp:extent cx="3019425" cy="148590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1485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646204" w14:textId="77777777" w:rsidR="006825EA" w:rsidRDefault="006825EA"/>
                          <w:p w14:paraId="4F111755" w14:textId="77777777" w:rsidR="006825EA" w:rsidRDefault="006825EA" w:rsidP="006825EA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obert J. Wilkens, Ph.D., P.E.</w:t>
                            </w:r>
                          </w:p>
                          <w:p w14:paraId="5DB8F696" w14:textId="77777777" w:rsidR="006825EA" w:rsidRDefault="006825EA" w:rsidP="006825EA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ssociate Dean for Research and Innovation</w:t>
                            </w:r>
                          </w:p>
                          <w:p w14:paraId="1BD8C91D" w14:textId="77777777" w:rsidR="006825EA" w:rsidRPr="006825EA" w:rsidRDefault="006825EA" w:rsidP="006825EA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rofessor, School of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19.5pt;margin-top:372.55pt;width:237.75pt;height:11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" fillcolor="white [3201]" stroked="f" strokeweight=".5pt">
                <v:textbox>
                  <w:txbxContent>
                    <w:p w:rsidR="006825EA" w:rsidRDefault="006825EA"/>
                    <w:p w:rsidR="006825EA" w:rsidRDefault="006825EA" w:rsidP="006825EA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obert J. Wilkens, Ph.D., P.E.</w:t>
                      </w:r>
                    </w:p>
                    <w:p w:rsidR="006825EA" w:rsidRDefault="006825EA" w:rsidP="006825EA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ssociate Dean for Research and Innovation</w:t>
                      </w:r>
                    </w:p>
                    <w:p w:rsidR="006825EA" w:rsidRPr="006825EA" w:rsidRDefault="006825EA" w:rsidP="006825EA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rofessor, School of Engineering</w:t>
                      </w:r>
                    </w:p>
                  </w:txbxContent>
                </v:textbox>
              </v:shape>
            </w:pict>
          </mc:Fallback>
        </mc:AlternateContent>
      </w:r>
      <w:r w:rsidR="00C67A4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AF3347" wp14:editId="044F095B">
                <wp:simplePos x="0" y="0"/>
                <wp:positionH relativeFrom="column">
                  <wp:posOffset>3486150</wp:posOffset>
                </wp:positionH>
                <wp:positionV relativeFrom="paragraph">
                  <wp:posOffset>264160</wp:posOffset>
                </wp:positionV>
                <wp:extent cx="2762250" cy="24098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2409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AA115F" w14:textId="77777777" w:rsidR="00C67A48" w:rsidRDefault="00C67A48"/>
                          <w:p w14:paraId="0F695CE8" w14:textId="77777777" w:rsidR="00C67A48" w:rsidRDefault="00C67A48"/>
                          <w:p w14:paraId="581DD944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me</w:t>
                            </w:r>
                          </w:p>
                          <w:p w14:paraId="0C24ED42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ommittee Member</w:t>
                            </w:r>
                          </w:p>
                          <w:p w14:paraId="7FAEB17F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itle</w:t>
                            </w:r>
                          </w:p>
                          <w:p w14:paraId="6BDC6200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epartment</w:t>
                            </w:r>
                          </w:p>
                          <w:p w14:paraId="00A8866D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5C39B0C7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2C3FB071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22609E71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6FAB2226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me</w:t>
                            </w:r>
                          </w:p>
                          <w:p w14:paraId="134A087D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ommittee Member</w:t>
                            </w:r>
                          </w:p>
                          <w:p w14:paraId="1A34607B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itle</w:t>
                            </w:r>
                          </w:p>
                          <w:p w14:paraId="66660395" w14:textId="77777777" w:rsidR="00C67A48" w:rsidRP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epartment</w:t>
                            </w:r>
                          </w:p>
                          <w:p w14:paraId="72A44E1B" w14:textId="77777777" w:rsidR="00C67A48" w:rsidRP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24555FFD" w14:textId="77777777" w:rsidR="00C67A48" w:rsidRDefault="00C67A48"/>
                          <w:p w14:paraId="7A504240" w14:textId="77777777" w:rsidR="00C67A48" w:rsidRDefault="00C67A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left:0;text-align:left;margin-left:274.5pt;margin-top:20.8pt;width:217.5pt;height:189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" fillcolor="white [3201]" stroked="f" strokeweight=".5pt">
                <v:textbox>
                  <w:txbxContent>
                    <w:p w:rsidR="00C67A48" w:rsidRDefault="00C67A48"/>
                    <w:p w:rsidR="00C67A48" w:rsidRDefault="00C67A48"/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m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ommittee Member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itl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epartment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m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ommittee Member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itle</w:t>
                      </w:r>
                    </w:p>
                    <w:p w:rsidR="00C67A48" w:rsidRP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epartment</w:t>
                      </w:r>
                    </w:p>
                    <w:p w:rsidR="00C67A48" w:rsidRP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/>
                    <w:p w:rsidR="00C67A48" w:rsidRDefault="00C67A48"/>
                  </w:txbxContent>
                </v:textbox>
              </v:shape>
            </w:pict>
          </mc:Fallback>
        </mc:AlternateContent>
      </w:r>
      <w:r w:rsidR="00C67A4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6A460" wp14:editId="507CD92E">
                <wp:simplePos x="0" y="0"/>
                <wp:positionH relativeFrom="column">
                  <wp:posOffset>247650</wp:posOffset>
                </wp:positionH>
                <wp:positionV relativeFrom="paragraph">
                  <wp:posOffset>264160</wp:posOffset>
                </wp:positionV>
                <wp:extent cx="2733675" cy="24669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2466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D70855" w14:textId="77777777" w:rsidR="00C67A48" w:rsidRDefault="00C67A48"/>
                          <w:p w14:paraId="7B6790FF" w14:textId="77777777" w:rsidR="00C67A48" w:rsidRDefault="00C67A48"/>
                          <w:p w14:paraId="4F328AF6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me</w:t>
                            </w:r>
                          </w:p>
                          <w:p w14:paraId="6109D0D0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dvisory Committee Chair</w:t>
                            </w:r>
                          </w:p>
                          <w:p w14:paraId="509CA669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Title </w:t>
                            </w:r>
                          </w:p>
                          <w:p w14:paraId="24A8E4BC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epartment</w:t>
                            </w:r>
                          </w:p>
                          <w:p w14:paraId="7E5BCAEC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2284BCA4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5945B1A0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61BC1CFE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08B11C43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me</w:t>
                            </w:r>
                          </w:p>
                          <w:p w14:paraId="0D95DD9B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ommittee Member</w:t>
                            </w:r>
                          </w:p>
                          <w:p w14:paraId="49633DAD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itle</w:t>
                            </w:r>
                          </w:p>
                          <w:p w14:paraId="7F4202CA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epartment</w:t>
                            </w:r>
                          </w:p>
                          <w:p w14:paraId="227203A2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0B022842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6CCF2D9D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6315BE5E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5435105C" w14:textId="77777777" w:rsid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12C18F10" w14:textId="77777777" w:rsidR="00C67A48" w:rsidRPr="00C67A48" w:rsidRDefault="00C67A48" w:rsidP="00C67A4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1" type="#_x0000_t202" style="position:absolute;left:0;text-align:left;margin-left:19.5pt;margin-top:20.8pt;width:215.25pt;height:194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" fillcolor="white [3201]" stroked="f" strokeweight=".5pt">
                <v:textbox>
                  <w:txbxContent>
                    <w:p w:rsidR="00C67A48" w:rsidRDefault="00C67A48"/>
                    <w:p w:rsidR="00C67A48" w:rsidRDefault="00C67A48"/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m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dvisory Committee Chair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Title 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epartment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m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ommittee Member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itle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epartment</w:t>
                      </w: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C67A48" w:rsidRPr="00C67A48" w:rsidRDefault="00C67A48" w:rsidP="00C67A48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9A3809" w:rsidSect="00C67A48">
      <w:pgSz w:w="12240" w:h="15840" w:code="1"/>
      <w:pgMar w:top="2700" w:right="1440" w:bottom="720" w:left="1440" w:header="144" w:footer="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DQxMDIytDA1MzVQ0lEKTi0uzszPAykwqgUAXngUkSwAAAA="/>
  </w:docVars>
  <w:rsids>
    <w:rsidRoot w:val="00C67A48"/>
    <w:rsid w:val="0004570B"/>
    <w:rsid w:val="003C6316"/>
    <w:rsid w:val="005C0ED2"/>
    <w:rsid w:val="006825EA"/>
    <w:rsid w:val="009A3809"/>
    <w:rsid w:val="009E1C16"/>
    <w:rsid w:val="00C416AD"/>
    <w:rsid w:val="00C67A48"/>
    <w:rsid w:val="00E243B6"/>
    <w:rsid w:val="00F04833"/>
    <w:rsid w:val="00FC0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B7B5F"/>
  <w15:chartTrackingRefBased/>
  <w15:docId w15:val="{9A40CCEC-C69C-4661-A106-AFE20F16D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6316"/>
  </w:style>
  <w:style w:type="paragraph" w:styleId="Heading1">
    <w:name w:val="heading 1"/>
    <w:basedOn w:val="Normal"/>
    <w:next w:val="Normal"/>
    <w:link w:val="Heading1Char"/>
    <w:uiPriority w:val="9"/>
    <w:qFormat/>
    <w:rsid w:val="003C6316"/>
    <w:pPr>
      <w:keepNext/>
      <w:keepLines/>
      <w:spacing w:before="400" w:after="40" w:line="240" w:lineRule="auto"/>
      <w:jc w:val="center"/>
      <w:outlineLvl w:val="0"/>
    </w:pPr>
    <w:rPr>
      <w:rFonts w:asciiTheme="majorHAnsi" w:eastAsiaTheme="majorEastAsia" w:hAnsiTheme="majorHAnsi" w:cstheme="majorBidi"/>
      <w:color w:val="0B1025" w:themeColor="accent1" w:themeShade="8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631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11837" w:themeColor="accent1" w:themeShade="BF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631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11837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63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111837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63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1183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C631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B1025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631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B1025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631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B1025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631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B1025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6316"/>
    <w:rPr>
      <w:rFonts w:asciiTheme="majorHAnsi" w:eastAsiaTheme="majorEastAsia" w:hAnsiTheme="majorHAnsi" w:cstheme="majorBidi"/>
      <w:color w:val="0B1025" w:themeColor="accent1" w:themeShade="8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C6316"/>
    <w:rPr>
      <w:rFonts w:asciiTheme="majorHAnsi" w:eastAsiaTheme="majorEastAsia" w:hAnsiTheme="majorHAnsi" w:cstheme="majorBidi"/>
      <w:color w:val="111837" w:themeColor="accent1" w:themeShade="BF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C6316"/>
    <w:rPr>
      <w:rFonts w:asciiTheme="majorHAnsi" w:eastAsiaTheme="majorEastAsia" w:hAnsiTheme="majorHAnsi" w:cstheme="majorBidi"/>
      <w:color w:val="111837" w:themeColor="accent1" w:themeShade="BF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C6316"/>
    <w:rPr>
      <w:rFonts w:asciiTheme="majorHAnsi" w:eastAsiaTheme="majorEastAsia" w:hAnsiTheme="majorHAnsi" w:cstheme="majorBidi"/>
      <w:color w:val="111837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C6316"/>
    <w:rPr>
      <w:rFonts w:asciiTheme="majorHAnsi" w:eastAsiaTheme="majorEastAsia" w:hAnsiTheme="majorHAnsi" w:cstheme="majorBidi"/>
      <w:caps/>
      <w:color w:val="11183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C6316"/>
    <w:rPr>
      <w:rFonts w:asciiTheme="majorHAnsi" w:eastAsiaTheme="majorEastAsia" w:hAnsiTheme="majorHAnsi" w:cstheme="majorBidi"/>
      <w:i/>
      <w:iCs/>
      <w:caps/>
      <w:color w:val="0B1025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6316"/>
    <w:rPr>
      <w:rFonts w:asciiTheme="majorHAnsi" w:eastAsiaTheme="majorEastAsia" w:hAnsiTheme="majorHAnsi" w:cstheme="majorBidi"/>
      <w:b/>
      <w:bCs/>
      <w:color w:val="0B1025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6316"/>
    <w:rPr>
      <w:rFonts w:asciiTheme="majorHAnsi" w:eastAsiaTheme="majorEastAsia" w:hAnsiTheme="majorHAnsi" w:cstheme="majorBidi"/>
      <w:b/>
      <w:bCs/>
      <w:i/>
      <w:iCs/>
      <w:color w:val="0B1025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6316"/>
    <w:rPr>
      <w:rFonts w:asciiTheme="majorHAnsi" w:eastAsiaTheme="majorEastAsia" w:hAnsiTheme="majorHAnsi" w:cstheme="majorBidi"/>
      <w:i/>
      <w:iCs/>
      <w:color w:val="0B1025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C6316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C631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C6316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631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7214A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6316"/>
    <w:rPr>
      <w:rFonts w:asciiTheme="majorHAnsi" w:eastAsiaTheme="majorEastAsia" w:hAnsiTheme="majorHAnsi" w:cstheme="majorBidi"/>
      <w:color w:val="17214A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C6316"/>
    <w:rPr>
      <w:b/>
      <w:bCs/>
    </w:rPr>
  </w:style>
  <w:style w:type="character" w:styleId="Emphasis">
    <w:name w:val="Emphasis"/>
    <w:basedOn w:val="DefaultParagraphFont"/>
    <w:uiPriority w:val="20"/>
    <w:qFormat/>
    <w:rsid w:val="003C6316"/>
    <w:rPr>
      <w:i/>
      <w:iCs/>
    </w:rPr>
  </w:style>
  <w:style w:type="paragraph" w:styleId="NoSpacing">
    <w:name w:val="No Spacing"/>
    <w:uiPriority w:val="1"/>
    <w:qFormat/>
    <w:rsid w:val="003C631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C6316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C6316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631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6316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C631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C631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C631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C6316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C631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631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UD Branded">
      <a:dk1>
        <a:sysClr val="windowText" lastClr="000000"/>
      </a:dk1>
      <a:lt1>
        <a:sysClr val="window" lastClr="FFFFFF"/>
      </a:lt1>
      <a:dk2>
        <a:srgbClr val="1F497D"/>
      </a:dk2>
      <a:lt2>
        <a:srgbClr val="FFFFFF"/>
      </a:lt2>
      <a:accent1>
        <a:srgbClr val="17214A"/>
      </a:accent1>
      <a:accent2>
        <a:srgbClr val="CE1141"/>
      </a:accent2>
      <a:accent3>
        <a:srgbClr val="00F0FF"/>
      </a:accent3>
      <a:accent4>
        <a:srgbClr val="8064A2"/>
      </a:accent4>
      <a:accent5>
        <a:srgbClr val="FFDE00"/>
      </a:accent5>
      <a:accent6>
        <a:srgbClr val="0200D1"/>
      </a:accent6>
      <a:hlink>
        <a:srgbClr val="0200D1"/>
      </a:hlink>
      <a:folHlink>
        <a:srgbClr val="19905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, Judy A</dc:creator>
  <cp:keywords/>
  <dc:description/>
  <cp:lastModifiedBy>Microsoft Office User</cp:lastModifiedBy>
  <cp:revision>2</cp:revision>
  <dcterms:created xsi:type="dcterms:W3CDTF">2021-08-12T13:25:00Z</dcterms:created>
  <dcterms:modified xsi:type="dcterms:W3CDTF">2021-08-12T13:25:00Z</dcterms:modified>
</cp:coreProperties>
</file>